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oKlavuzu"/>
        <w:tblpPr w:leftFromText="141" w:rightFromText="141" w:horzAnchor="margin" w:tblpXSpec="center" w:tblpY="1185"/>
        <w:tblW w:w="0" w:type="auto"/>
        <w:tblLook w:val="04A0" w:firstRow="1" w:lastRow="0" w:firstColumn="1" w:lastColumn="0" w:noHBand="0" w:noVBand="1"/>
      </w:tblPr>
      <w:tblGrid>
        <w:gridCol w:w="3681"/>
        <w:gridCol w:w="3118"/>
        <w:gridCol w:w="2127"/>
        <w:gridCol w:w="2982"/>
      </w:tblGrid>
      <w:tr w:rsidR="00860B70" w14:paraId="67DA68C6" w14:textId="09B4EA3C" w:rsidTr="009E7BF6">
        <w:trPr>
          <w:trHeight w:val="562"/>
        </w:trPr>
        <w:tc>
          <w:tcPr>
            <w:tcW w:w="11908" w:type="dxa"/>
            <w:gridSpan w:val="4"/>
            <w:vAlign w:val="center"/>
          </w:tcPr>
          <w:p w14:paraId="1C0F8A61" w14:textId="77777777" w:rsidR="00860B70" w:rsidRPr="0037426D" w:rsidRDefault="00860B70" w:rsidP="00860B7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AYBURT ÜNİVERSİTESİ</w:t>
            </w:r>
          </w:p>
          <w:p w14:paraId="7C8AA568" w14:textId="1B3C5F9E" w:rsidR="00860B70" w:rsidRDefault="00860B70" w:rsidP="00860B7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26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İRİM KARİYER TEMSİLCİSİ</w:t>
            </w:r>
          </w:p>
        </w:tc>
      </w:tr>
      <w:tr w:rsidR="009E7BF6" w14:paraId="276EBD84" w14:textId="6DF88E06" w:rsidTr="009E7BF6">
        <w:tc>
          <w:tcPr>
            <w:tcW w:w="3681" w:type="dxa"/>
            <w:vAlign w:val="center"/>
          </w:tcPr>
          <w:p w14:paraId="0C372C76" w14:textId="19E733C8" w:rsidR="009E7BF6" w:rsidRPr="0037426D" w:rsidRDefault="009E7BF6" w:rsidP="00860B7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26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rim Adı</w:t>
            </w:r>
          </w:p>
        </w:tc>
        <w:tc>
          <w:tcPr>
            <w:tcW w:w="3118" w:type="dxa"/>
            <w:vAlign w:val="center"/>
          </w:tcPr>
          <w:p w14:paraId="3BB173D9" w14:textId="27365D02" w:rsidR="009E7BF6" w:rsidRPr="0037426D" w:rsidRDefault="009E7BF6" w:rsidP="00860B7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26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msilci Unvan-Ad-Soyadı</w:t>
            </w:r>
          </w:p>
        </w:tc>
        <w:tc>
          <w:tcPr>
            <w:tcW w:w="2127" w:type="dxa"/>
            <w:vAlign w:val="center"/>
          </w:tcPr>
          <w:p w14:paraId="21B62287" w14:textId="3196C455" w:rsidR="009E7BF6" w:rsidRPr="0037426D" w:rsidRDefault="009E7BF6" w:rsidP="00860B7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msilci Dahili Numarası</w:t>
            </w:r>
          </w:p>
        </w:tc>
        <w:tc>
          <w:tcPr>
            <w:tcW w:w="2982" w:type="dxa"/>
            <w:vAlign w:val="center"/>
          </w:tcPr>
          <w:p w14:paraId="736D7722" w14:textId="2955D76A" w:rsidR="009E7BF6" w:rsidRPr="0037426D" w:rsidRDefault="009E7BF6" w:rsidP="00860B7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426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msilci E-posta adresi</w:t>
            </w:r>
          </w:p>
        </w:tc>
      </w:tr>
      <w:tr w:rsidR="009E7BF6" w14:paraId="64EEF9BE" w14:textId="49805667" w:rsidTr="009E7BF6">
        <w:trPr>
          <w:trHeight w:val="986"/>
        </w:trPr>
        <w:tc>
          <w:tcPr>
            <w:tcW w:w="3681" w:type="dxa"/>
            <w:vAlign w:val="center"/>
          </w:tcPr>
          <w:p w14:paraId="5E692F71" w14:textId="1959026C" w:rsidR="009E7BF6" w:rsidRPr="0037426D" w:rsidRDefault="009E7BF6" w:rsidP="00860B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nik Bilimler Meslek Yüksekokulu</w:t>
            </w:r>
          </w:p>
        </w:tc>
        <w:tc>
          <w:tcPr>
            <w:tcW w:w="3118" w:type="dxa"/>
            <w:vAlign w:val="center"/>
          </w:tcPr>
          <w:p w14:paraId="044DEEA0" w14:textId="511E3454" w:rsidR="009E7BF6" w:rsidRPr="0037426D" w:rsidRDefault="009E7BF6" w:rsidP="00860B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Öğr. Gör. Eda SAKA ŞİMŞEK</w:t>
            </w:r>
          </w:p>
        </w:tc>
        <w:tc>
          <w:tcPr>
            <w:tcW w:w="2127" w:type="dxa"/>
            <w:vAlign w:val="center"/>
          </w:tcPr>
          <w:p w14:paraId="3CC82B2B" w14:textId="5D33DA00" w:rsidR="009E7BF6" w:rsidRPr="0037426D" w:rsidRDefault="009E7BF6" w:rsidP="00860B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70</w:t>
            </w:r>
          </w:p>
        </w:tc>
        <w:tc>
          <w:tcPr>
            <w:tcW w:w="2982" w:type="dxa"/>
            <w:vAlign w:val="center"/>
          </w:tcPr>
          <w:p w14:paraId="5B7F7B6B" w14:textId="61BE8AEF" w:rsidR="009E7BF6" w:rsidRPr="0037426D" w:rsidRDefault="009E7BF6" w:rsidP="008F6B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dasaka@bayburt.edu.tr</w:t>
            </w:r>
          </w:p>
        </w:tc>
      </w:tr>
    </w:tbl>
    <w:p w14:paraId="5E5BA8B1" w14:textId="77777777" w:rsidR="007F5298" w:rsidRDefault="007F5298">
      <w:bookmarkStart w:id="0" w:name="_GoBack"/>
      <w:bookmarkEnd w:id="0"/>
    </w:p>
    <w:sectPr w:rsidR="007F5298" w:rsidSect="0037426D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1NTA3MTI3N7e0tDRU0lEKTi0uzszPAykwrAUAewab5iwAAAA="/>
  </w:docVars>
  <w:rsids>
    <w:rsidRoot w:val="00626D5B"/>
    <w:rsid w:val="0037426D"/>
    <w:rsid w:val="00626D5B"/>
    <w:rsid w:val="007F5298"/>
    <w:rsid w:val="00860B70"/>
    <w:rsid w:val="008F6BAA"/>
    <w:rsid w:val="009E7BF6"/>
    <w:rsid w:val="00B506FB"/>
    <w:rsid w:val="00E15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1BC311"/>
  <w15:chartTrackingRefBased/>
  <w15:docId w15:val="{11DC707E-9EC6-4EB5-B40D-1403930DC0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3742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3</Words>
  <Characters>190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ünyamin ALIM</dc:creator>
  <cp:keywords/>
  <dc:description/>
  <cp:lastModifiedBy>Zekiye EKİNEKEN</cp:lastModifiedBy>
  <cp:revision>7</cp:revision>
  <dcterms:created xsi:type="dcterms:W3CDTF">2023-01-18T21:25:00Z</dcterms:created>
  <dcterms:modified xsi:type="dcterms:W3CDTF">2024-07-29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75626061dcf4430258ba7f11012f588fbd1705c672866048943214133950c7</vt:lpwstr>
  </property>
</Properties>
</file>